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13C72" w14:textId="77777777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Федеральное государственное автономное</w:t>
      </w:r>
    </w:p>
    <w:p w14:paraId="4058BB8E" w14:textId="77777777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образовательное учреждение высшего образования</w:t>
      </w:r>
    </w:p>
    <w:p w14:paraId="271FFDC5" w14:textId="77777777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Российский Университет Дружбы Народов им. Патриса Лумумбы</w:t>
      </w:r>
    </w:p>
    <w:p w14:paraId="1157377A" w14:textId="77777777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Математический университет имени Никольского</w:t>
      </w:r>
    </w:p>
    <w:p w14:paraId="59F7ECAE" w14:textId="4C914911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 xml:space="preserve">Факультет Физико-математических и </w:t>
      </w:r>
      <w:r w:rsidR="00DB568F">
        <w:rPr>
          <w:rFonts w:ascii="Times New Roman" w:hAnsi="Times New Roman" w:cs="Times New Roman"/>
        </w:rPr>
        <w:t>е</w:t>
      </w:r>
      <w:r w:rsidRPr="00CA7008">
        <w:rPr>
          <w:rFonts w:ascii="Times New Roman" w:hAnsi="Times New Roman" w:cs="Times New Roman"/>
        </w:rPr>
        <w:t>стественных наук</w:t>
      </w:r>
    </w:p>
    <w:p w14:paraId="173FB33E" w14:textId="77777777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Кафедра Прикладной математики и информатики</w:t>
      </w:r>
    </w:p>
    <w:p w14:paraId="01CC17CF" w14:textId="77777777" w:rsidR="00CA7008" w:rsidRPr="00CA7008" w:rsidRDefault="00CA7008" w:rsidP="00CA7008">
      <w:pPr>
        <w:rPr>
          <w:rFonts w:ascii="Times New Roman" w:hAnsi="Times New Roman" w:cs="Times New Roman"/>
        </w:rPr>
      </w:pPr>
    </w:p>
    <w:p w14:paraId="0DBA2237" w14:textId="77777777" w:rsidR="00CA7008" w:rsidRPr="00CA7008" w:rsidRDefault="00CA7008" w:rsidP="00CA7008">
      <w:pPr>
        <w:rPr>
          <w:rFonts w:ascii="Times New Roman" w:hAnsi="Times New Roman" w:cs="Times New Roman"/>
        </w:rPr>
      </w:pPr>
    </w:p>
    <w:p w14:paraId="38BF4C6F" w14:textId="77777777" w:rsidR="00CA7008" w:rsidRPr="00CA7008" w:rsidRDefault="00CA7008" w:rsidP="00CA7008">
      <w:pPr>
        <w:rPr>
          <w:rFonts w:ascii="Times New Roman" w:hAnsi="Times New Roman" w:cs="Times New Roman"/>
        </w:rPr>
      </w:pPr>
    </w:p>
    <w:p w14:paraId="1DE40E80" w14:textId="77777777" w:rsidR="00CA7008" w:rsidRPr="00CA7008" w:rsidRDefault="00CA7008" w:rsidP="00CA7008">
      <w:pPr>
        <w:rPr>
          <w:rFonts w:ascii="Times New Roman" w:hAnsi="Times New Roman" w:cs="Times New Roman"/>
        </w:rPr>
      </w:pPr>
    </w:p>
    <w:p w14:paraId="510D059D" w14:textId="3BF0DB21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Отчет по лабораторной работе № 10</w:t>
      </w:r>
    </w:p>
    <w:p w14:paraId="7B9D2BF4" w14:textId="37D34A90" w:rsidR="00CA7008" w:rsidRPr="00CA7008" w:rsidRDefault="00CA7008" w:rsidP="00CA7008">
      <w:pPr>
        <w:pStyle w:val="a5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CA700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“</w:t>
      </w:r>
      <w:r w:rsidRPr="00CA7008">
        <w:rPr>
          <w:rFonts w:ascii="Times New Roman" w:hAnsi="Times New Roman" w:cs="Times New Roman"/>
          <w:b w:val="0"/>
          <w:bCs w:val="0"/>
          <w:color w:val="auto"/>
          <w:sz w:val="24"/>
          <w:szCs w:val="24"/>
          <w:shd w:val="clear" w:color="auto" w:fill="FFFFFF"/>
        </w:rPr>
        <w:t xml:space="preserve"> </w:t>
      </w:r>
      <w:r w:rsidRPr="00CA7008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Программирование в командном процессоре ОС UNIX. Ветвления и циклы”</w:t>
      </w:r>
    </w:p>
    <w:p w14:paraId="57AC1A43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00786877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264C54D4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595F1A50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3081577A" w14:textId="77777777" w:rsidR="00CA7008" w:rsidRPr="00CA7008" w:rsidRDefault="00CA7008" w:rsidP="00CA7008">
      <w:pPr>
        <w:rPr>
          <w:rFonts w:ascii="Times New Roman" w:hAnsi="Times New Roman" w:cs="Times New Roman"/>
        </w:rPr>
      </w:pPr>
    </w:p>
    <w:p w14:paraId="6D05AE65" w14:textId="7F991126" w:rsidR="00CA7008" w:rsidRPr="00CA7008" w:rsidRDefault="00CA7008" w:rsidP="00CA7008">
      <w:pPr>
        <w:jc w:val="right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Выполнил:</w:t>
      </w:r>
    </w:p>
    <w:p w14:paraId="0E00590C" w14:textId="6A55665A" w:rsidR="00CA7008" w:rsidRPr="00CA7008" w:rsidRDefault="00CA7008" w:rsidP="00CA7008">
      <w:pPr>
        <w:jc w:val="right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Студент группы НПМбв-0</w:t>
      </w:r>
      <w:r w:rsidR="00357A5C">
        <w:rPr>
          <w:rFonts w:ascii="Times New Roman" w:hAnsi="Times New Roman" w:cs="Times New Roman"/>
        </w:rPr>
        <w:t>2</w:t>
      </w:r>
      <w:r w:rsidRPr="00CA7008">
        <w:rPr>
          <w:rFonts w:ascii="Times New Roman" w:hAnsi="Times New Roman" w:cs="Times New Roman"/>
        </w:rPr>
        <w:t>-20</w:t>
      </w:r>
    </w:p>
    <w:p w14:paraId="3E64DAAE" w14:textId="001D2E20" w:rsidR="00CA7008" w:rsidRPr="00CA7008" w:rsidRDefault="00357A5C" w:rsidP="00CA7008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арновский Даниил</w:t>
      </w:r>
    </w:p>
    <w:p w14:paraId="3E261D54" w14:textId="77777777" w:rsidR="00CA7008" w:rsidRPr="00CA7008" w:rsidRDefault="00CA7008" w:rsidP="00CA7008">
      <w:pPr>
        <w:rPr>
          <w:rFonts w:ascii="Times New Roman" w:hAnsi="Times New Roman" w:cs="Times New Roman"/>
        </w:rPr>
      </w:pPr>
    </w:p>
    <w:p w14:paraId="573FEA5E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4A0F0398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3D09CA31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3B9E89D3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4C1A3D31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13F659D2" w14:textId="77777777" w:rsidR="00CA7008" w:rsidRDefault="00CA7008" w:rsidP="00CA7008">
      <w:pPr>
        <w:rPr>
          <w:rFonts w:ascii="Times New Roman" w:hAnsi="Times New Roman" w:cs="Times New Roman"/>
          <w:sz w:val="22"/>
          <w:szCs w:val="22"/>
        </w:rPr>
      </w:pPr>
    </w:p>
    <w:p w14:paraId="25AA5CF7" w14:textId="77777777" w:rsidR="00CA7008" w:rsidRP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Москва</w:t>
      </w:r>
    </w:p>
    <w:p w14:paraId="1AAD5372" w14:textId="77777777" w:rsidR="00CA7008" w:rsidRDefault="00CA7008" w:rsidP="00CA7008">
      <w:pPr>
        <w:jc w:val="center"/>
        <w:rPr>
          <w:rFonts w:ascii="Times New Roman" w:hAnsi="Times New Roman" w:cs="Times New Roman"/>
        </w:rPr>
      </w:pPr>
      <w:r w:rsidRPr="00CA7008">
        <w:rPr>
          <w:rFonts w:ascii="Times New Roman" w:hAnsi="Times New Roman" w:cs="Times New Roman"/>
        </w:rPr>
        <w:t>2024 год</w:t>
      </w:r>
      <w:bookmarkStart w:id="0" w:name="_Toc167023252"/>
      <w:bookmarkStart w:id="1" w:name="цель-работы"/>
    </w:p>
    <w:p w14:paraId="6E4A8BC0" w14:textId="71DF6D54" w:rsidR="009050D6" w:rsidRPr="00DD3458" w:rsidRDefault="00000000" w:rsidP="00CA7008">
      <w:pPr>
        <w:rPr>
          <w:rFonts w:ascii="Times New Roman" w:hAnsi="Times New Roman" w:cs="Times New Roman"/>
          <w:b/>
          <w:bCs/>
        </w:rPr>
      </w:pPr>
      <w:r w:rsidRPr="00DD3458">
        <w:rPr>
          <w:rFonts w:ascii="Times New Roman" w:hAnsi="Times New Roman" w:cs="Times New Roman"/>
          <w:b/>
          <w:bCs/>
        </w:rPr>
        <w:lastRenderedPageBreak/>
        <w:t>Цель работы</w:t>
      </w:r>
      <w:bookmarkEnd w:id="0"/>
      <w:r w:rsidR="00CA7008" w:rsidRPr="00DD3458">
        <w:rPr>
          <w:rFonts w:ascii="Times New Roman" w:hAnsi="Times New Roman" w:cs="Times New Roman"/>
          <w:b/>
          <w:bCs/>
        </w:rPr>
        <w:t xml:space="preserve"> - </w:t>
      </w:r>
      <w:r w:rsidR="00CA7008" w:rsidRPr="00DD3458">
        <w:rPr>
          <w:rFonts w:ascii="Times New Roman" w:hAnsi="Times New Roman" w:cs="Times New Roman"/>
        </w:rPr>
        <w:t>и</w:t>
      </w:r>
      <w:r w:rsidRPr="00DD3458">
        <w:rPr>
          <w:rFonts w:ascii="Times New Roman" w:hAnsi="Times New Roman" w:cs="Times New Roman"/>
        </w:rPr>
        <w:t>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3CE02E06" w14:textId="3DFF9172" w:rsidR="009050D6" w:rsidRPr="00DD3458" w:rsidRDefault="00000000">
      <w:pPr>
        <w:pStyle w:val="1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_Toc167023253"/>
      <w:bookmarkStart w:id="3" w:name="задание"/>
      <w:bookmarkEnd w:id="1"/>
      <w:r w:rsidRPr="00DD3458">
        <w:rPr>
          <w:rFonts w:ascii="Times New Roman" w:hAnsi="Times New Roman" w:cs="Times New Roman"/>
          <w:color w:val="auto"/>
          <w:sz w:val="24"/>
          <w:szCs w:val="24"/>
        </w:rPr>
        <w:t>Задание</w:t>
      </w:r>
      <w:bookmarkEnd w:id="2"/>
    </w:p>
    <w:p w14:paraId="7F527DF5" w14:textId="77777777" w:rsidR="009050D6" w:rsidRPr="00DD345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Используя команды getopts grep, написать командный файл, который анализирует командную строку с ключами:</w:t>
      </w:r>
    </w:p>
    <w:p w14:paraId="1AB721C8" w14:textId="77777777" w:rsidR="009050D6" w:rsidRPr="00DD3458" w:rsidRDefault="00000000" w:rsidP="00DD3458">
      <w:pPr>
        <w:pStyle w:val="Compact"/>
        <w:ind w:left="72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-i - inputfile — прочитать данные из указанного файла;</w:t>
      </w:r>
    </w:p>
    <w:p w14:paraId="7E97C035" w14:textId="77777777" w:rsidR="009050D6" w:rsidRPr="00DD3458" w:rsidRDefault="00000000" w:rsidP="00DD3458">
      <w:pPr>
        <w:pStyle w:val="Compact"/>
        <w:ind w:left="72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-o - outputfile — вывести данные в указанный файл;</w:t>
      </w:r>
    </w:p>
    <w:p w14:paraId="1EB5A732" w14:textId="77777777" w:rsidR="009050D6" w:rsidRPr="00DD3458" w:rsidRDefault="00000000" w:rsidP="00DD3458">
      <w:pPr>
        <w:pStyle w:val="Compact"/>
        <w:ind w:left="72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-p - шаблон — указать шаблон для поиска;</w:t>
      </w:r>
    </w:p>
    <w:p w14:paraId="39DBD90B" w14:textId="77777777" w:rsidR="009050D6" w:rsidRPr="00DD3458" w:rsidRDefault="00000000" w:rsidP="00DD3458">
      <w:pPr>
        <w:pStyle w:val="Compact"/>
        <w:ind w:left="72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-C — различать большие и малые буквы;</w:t>
      </w:r>
    </w:p>
    <w:p w14:paraId="42225775" w14:textId="6A410B3A" w:rsidR="009050D6" w:rsidRPr="00DD3458" w:rsidRDefault="00000000" w:rsidP="00DD3458">
      <w:pPr>
        <w:pStyle w:val="Compact"/>
        <w:ind w:left="72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-n — выдавать номера строк</w:t>
      </w:r>
      <w:r w:rsidR="00DD3458">
        <w:rPr>
          <w:rFonts w:ascii="Times New Roman" w:hAnsi="Times New Roman" w:cs="Times New Roman"/>
        </w:rPr>
        <w:t>,</w:t>
      </w:r>
    </w:p>
    <w:p w14:paraId="3A8202E3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а затем ищет в указанном файле нужные строки, определяемые ключом -p.</w:t>
      </w:r>
    </w:p>
    <w:p w14:paraId="28B5A112" w14:textId="77777777" w:rsidR="009050D6" w:rsidRPr="00DD3458" w:rsidRDefault="00000000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14:paraId="5AF10AE0" w14:textId="77777777" w:rsidR="009050D6" w:rsidRPr="00DD3458" w:rsidRDefault="00000000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14:paraId="1F725072" w14:textId="77777777" w:rsidR="00CA7008" w:rsidRDefault="00000000" w:rsidP="00CA7008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  <w:bookmarkStart w:id="4" w:name="_Toc167023254"/>
      <w:bookmarkStart w:id="5" w:name="теоретическое-введение"/>
      <w:bookmarkEnd w:id="3"/>
    </w:p>
    <w:p w14:paraId="6B6566BE" w14:textId="77777777" w:rsidR="00DD3458" w:rsidRPr="00DD3458" w:rsidRDefault="00DD3458" w:rsidP="00DD3458">
      <w:pPr>
        <w:ind w:left="720"/>
        <w:rPr>
          <w:rFonts w:ascii="Times New Roman" w:hAnsi="Times New Roman" w:cs="Times New Roman"/>
        </w:rPr>
      </w:pPr>
    </w:p>
    <w:p w14:paraId="39D25162" w14:textId="5488DD6A" w:rsidR="00CA7008" w:rsidRPr="00DD3458" w:rsidRDefault="00000000" w:rsidP="00CA7008">
      <w:pPr>
        <w:rPr>
          <w:rFonts w:ascii="Times New Roman" w:hAnsi="Times New Roman" w:cs="Times New Roman"/>
          <w:b/>
          <w:bCs/>
        </w:rPr>
      </w:pPr>
      <w:r w:rsidRPr="00DD3458">
        <w:rPr>
          <w:rFonts w:ascii="Times New Roman" w:hAnsi="Times New Roman" w:cs="Times New Roman"/>
          <w:b/>
          <w:bCs/>
        </w:rPr>
        <w:t>Теоретическое введение</w:t>
      </w:r>
      <w:bookmarkStart w:id="6" w:name="_Toc167023255"/>
      <w:bookmarkStart w:id="7" w:name="переменные-в-языке-программирования-bash"/>
      <w:bookmarkEnd w:id="4"/>
    </w:p>
    <w:p w14:paraId="751F769F" w14:textId="257CA4FD" w:rsidR="009050D6" w:rsidRPr="00DD3458" w:rsidRDefault="00000000" w:rsidP="00CA7008">
      <w:pPr>
        <w:rPr>
          <w:rFonts w:ascii="Times New Roman" w:hAnsi="Times New Roman" w:cs="Times New Roman"/>
          <w:b/>
          <w:bCs/>
        </w:rPr>
      </w:pPr>
      <w:r w:rsidRPr="00DD3458">
        <w:rPr>
          <w:rFonts w:ascii="Times New Roman" w:hAnsi="Times New Roman" w:cs="Times New Roman"/>
          <w:b/>
          <w:bCs/>
        </w:rPr>
        <w:t>Переменные в языке программирования bash</w:t>
      </w:r>
      <w:bookmarkEnd w:id="6"/>
    </w:p>
    <w:p w14:paraId="5316B124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 w14:paraId="289683D4" w14:textId="77777777" w:rsidR="009050D6" w:rsidRPr="00DD3458" w:rsidRDefault="00000000">
      <w:pPr>
        <w:pStyle w:val="a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Например, команда</w:t>
      </w:r>
    </w:p>
    <w:p w14:paraId="314C1603" w14:textId="77777777" w:rsidR="009050D6" w:rsidRPr="00DD3458" w:rsidRDefault="00000000">
      <w:pPr>
        <w:pStyle w:val="SourceCode"/>
        <w:rPr>
          <w:rFonts w:ascii="Times New Roman" w:hAnsi="Times New Roman" w:cs="Times New Roman"/>
        </w:rPr>
      </w:pPr>
      <w:r w:rsidRPr="00DD3458">
        <w:rPr>
          <w:rStyle w:val="VerbatimChar"/>
          <w:rFonts w:ascii="Times New Roman" w:hAnsi="Times New Roman" w:cs="Times New Roman"/>
          <w:sz w:val="24"/>
        </w:rPr>
        <w:t>mark=/usr/andy/bin</w:t>
      </w:r>
    </w:p>
    <w:p w14:paraId="4EF53B31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 xml:space="preserve">переместит файл afile из текущего каталога в каталог с абсолютным полным именем </w:t>
      </w:r>
      <w:r w:rsidRPr="00DD3458">
        <w:rPr>
          <w:rFonts w:ascii="Times New Roman" w:hAnsi="Times New Roman" w:cs="Times New Roman"/>
          <w:i/>
          <w:iCs/>
        </w:rPr>
        <w:t>/usr/andy/bin</w:t>
      </w:r>
      <w:r w:rsidRPr="00DD3458">
        <w:rPr>
          <w:rFonts w:ascii="Times New Roman" w:hAnsi="Times New Roman" w:cs="Times New Roman"/>
        </w:rPr>
        <w:t xml:space="preserve">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</w:t>
      </w:r>
      <w:r w:rsidRPr="00DD3458">
        <w:rPr>
          <w:rFonts w:ascii="Times New Roman" w:hAnsi="Times New Roman" w:cs="Times New Roman"/>
        </w:rPr>
        <w:lastRenderedPageBreak/>
        <w:t>следовать за ним в командной строке, при подстановке в общем случае используется следующая форма записи:</w:t>
      </w:r>
    </w:p>
    <w:p w14:paraId="30ECB94B" w14:textId="77777777" w:rsidR="009050D6" w:rsidRPr="00DD3458" w:rsidRDefault="00000000">
      <w:pPr>
        <w:pStyle w:val="SourceCode"/>
        <w:rPr>
          <w:rFonts w:ascii="Times New Roman" w:hAnsi="Times New Roman" w:cs="Times New Roman"/>
        </w:rPr>
      </w:pPr>
      <w:r w:rsidRPr="00DD3458">
        <w:rPr>
          <w:rStyle w:val="VerbatimChar"/>
          <w:rFonts w:ascii="Times New Roman" w:hAnsi="Times New Roman" w:cs="Times New Roman"/>
          <w:sz w:val="24"/>
        </w:rPr>
        <w:t>${имя переменной}</w:t>
      </w:r>
    </w:p>
    <w:p w14:paraId="048D3AB5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 w14:paraId="1AF4B016" w14:textId="77777777" w:rsidR="00CA7008" w:rsidRPr="00357A5C" w:rsidRDefault="00000000" w:rsidP="00CA7008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set</w:t>
      </w:r>
      <w:r w:rsidRPr="00357A5C">
        <w:rPr>
          <w:rStyle w:val="VerbatimChar"/>
          <w:rFonts w:ascii="Times New Roman" w:hAnsi="Times New Roman" w:cs="Times New Roman"/>
          <w:sz w:val="24"/>
        </w:rPr>
        <w:t xml:space="preserve"> -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A</w:t>
      </w:r>
      <w:r w:rsidRPr="00357A5C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states</w:t>
      </w:r>
      <w:r w:rsidRPr="00357A5C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Delaware</w:t>
      </w:r>
      <w:r w:rsidRPr="00357A5C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Michigan</w:t>
      </w:r>
      <w:r w:rsidRPr="00357A5C">
        <w:rPr>
          <w:rStyle w:val="VerbatimChar"/>
          <w:rFonts w:ascii="Times New Roman" w:hAnsi="Times New Roman" w:cs="Times New Roman"/>
          <w:sz w:val="24"/>
        </w:rPr>
        <w:t xml:space="preserve"> "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New</w:t>
      </w:r>
      <w:r w:rsidRPr="00357A5C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Jersey</w:t>
      </w:r>
      <w:r w:rsidRPr="00357A5C">
        <w:rPr>
          <w:rStyle w:val="VerbatimChar"/>
          <w:rFonts w:ascii="Times New Roman" w:hAnsi="Times New Roman" w:cs="Times New Roman"/>
          <w:sz w:val="24"/>
        </w:rPr>
        <w:t>"</w:t>
      </w:r>
      <w:bookmarkStart w:id="8" w:name="_Toc167023256"/>
      <w:bookmarkStart w:id="9" w:name="Xf4e951a317d5fc0e5c69286735d1e5389cc6208"/>
      <w:bookmarkEnd w:id="7"/>
    </w:p>
    <w:p w14:paraId="7C8B9183" w14:textId="0D4B2F6F" w:rsidR="009050D6" w:rsidRPr="00DD3458" w:rsidRDefault="00000000" w:rsidP="00CA7008">
      <w:pPr>
        <w:pStyle w:val="SourceCode"/>
        <w:rPr>
          <w:rFonts w:ascii="Times New Roman" w:hAnsi="Times New Roman" w:cs="Times New Roman"/>
          <w:b/>
          <w:bCs/>
        </w:rPr>
      </w:pPr>
      <w:r w:rsidRPr="00DD3458">
        <w:rPr>
          <w:rFonts w:ascii="Times New Roman" w:hAnsi="Times New Roman" w:cs="Times New Roman"/>
          <w:b/>
          <w:bCs/>
        </w:rPr>
        <w:t>Использование арифметических вычислений. Операторы let и read</w:t>
      </w:r>
      <w:bookmarkEnd w:id="8"/>
    </w:p>
    <w:p w14:paraId="115A38FE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 w14:paraId="4D49190D" w14:textId="77777777" w:rsidR="009050D6" w:rsidRPr="00DD3458" w:rsidRDefault="00000000">
      <w:pPr>
        <w:pStyle w:val="a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 w14:paraId="0852EB15" w14:textId="77777777" w:rsidR="009050D6" w:rsidRPr="00DD3458" w:rsidRDefault="00000000">
      <w:pPr>
        <w:pStyle w:val="a0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Команда read позволяет читать значения переменных со стандартного ввода:</w:t>
      </w:r>
    </w:p>
    <w:p w14:paraId="42582637" w14:textId="6004423A" w:rsidR="00CA7008" w:rsidRPr="00DD3458" w:rsidRDefault="00000000" w:rsidP="00CA7008">
      <w:pPr>
        <w:pStyle w:val="SourceCode"/>
        <w:rPr>
          <w:rStyle w:val="VerbatimChar"/>
          <w:rFonts w:ascii="Times New Roman" w:hAnsi="Times New Roman" w:cs="Times New Roman"/>
          <w:sz w:val="24"/>
          <w:lang w:val="en-US"/>
        </w:rPr>
      </w:pP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 xml:space="preserve">echo "Please enter Month and Day of </w:t>
      </w:r>
      <w:r w:rsidR="00DD3458" w:rsidRPr="00DD3458">
        <w:rPr>
          <w:rStyle w:val="VerbatimChar"/>
          <w:rFonts w:ascii="Times New Roman" w:hAnsi="Times New Roman" w:cs="Times New Roman"/>
          <w:sz w:val="24"/>
          <w:lang w:val="en-US"/>
        </w:rPr>
        <w:t>Birth?</w:t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"</w:t>
      </w:r>
      <w:r w:rsidRPr="00DD3458">
        <w:rPr>
          <w:rFonts w:ascii="Times New Roman" w:hAnsi="Times New Roman" w:cs="Times New Roman"/>
          <w:lang w:val="en-US"/>
        </w:rPr>
        <w:br/>
      </w:r>
      <w:r w:rsidRPr="00DD3458">
        <w:rPr>
          <w:rStyle w:val="VerbatimChar"/>
          <w:rFonts w:ascii="Times New Roman" w:hAnsi="Times New Roman" w:cs="Times New Roman"/>
          <w:sz w:val="24"/>
          <w:lang w:val="en-US"/>
        </w:rPr>
        <w:t>read mon day trash</w:t>
      </w:r>
      <w:bookmarkStart w:id="10" w:name="_Toc167023257"/>
      <w:bookmarkStart w:id="11" w:name="командные-файлы-и-функции"/>
      <w:bookmarkEnd w:id="9"/>
    </w:p>
    <w:p w14:paraId="5ECD7F0D" w14:textId="4481CB11" w:rsidR="009050D6" w:rsidRPr="00357A5C" w:rsidRDefault="00000000" w:rsidP="00CA7008">
      <w:pPr>
        <w:pStyle w:val="SourceCode"/>
        <w:rPr>
          <w:rFonts w:ascii="Times New Roman" w:hAnsi="Times New Roman" w:cs="Times New Roman"/>
          <w:b/>
          <w:bCs/>
        </w:rPr>
      </w:pPr>
      <w:r w:rsidRPr="00DD3458">
        <w:rPr>
          <w:rFonts w:ascii="Times New Roman" w:hAnsi="Times New Roman" w:cs="Times New Roman"/>
          <w:b/>
          <w:bCs/>
        </w:rPr>
        <w:t>Командные файлы и функции</w:t>
      </w:r>
      <w:bookmarkEnd w:id="10"/>
    </w:p>
    <w:p w14:paraId="0C8FED2B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 w14:paraId="088A3D20" w14:textId="77777777" w:rsidR="009050D6" w:rsidRPr="00DD3458" w:rsidRDefault="00000000">
      <w:pPr>
        <w:pStyle w:val="SourceCode"/>
        <w:rPr>
          <w:rFonts w:ascii="Times New Roman" w:hAnsi="Times New Roman" w:cs="Times New Roman"/>
        </w:rPr>
      </w:pPr>
      <w:r w:rsidRPr="00DD3458">
        <w:rPr>
          <w:rStyle w:val="VerbatimChar"/>
          <w:rFonts w:ascii="Times New Roman" w:hAnsi="Times New Roman" w:cs="Times New Roman"/>
          <w:sz w:val="24"/>
        </w:rPr>
        <w:t>bash командный_файл [аргументы]</w:t>
      </w:r>
    </w:p>
    <w:p w14:paraId="3A57B870" w14:textId="77777777" w:rsidR="009050D6" w:rsidRPr="00DD3458" w:rsidRDefault="00000000">
      <w:pPr>
        <w:pStyle w:val="FirstParagraph"/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 w14:paraId="253E12D3" w14:textId="77777777" w:rsidR="00CA7008" w:rsidRPr="00DD3458" w:rsidRDefault="00000000" w:rsidP="00CA7008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 w:rsidRPr="00DD3458">
        <w:rPr>
          <w:rStyle w:val="VerbatimChar"/>
          <w:rFonts w:ascii="Times New Roman" w:hAnsi="Times New Roman" w:cs="Times New Roman"/>
          <w:sz w:val="24"/>
        </w:rPr>
        <w:t>chmod +x имя_файла</w:t>
      </w:r>
      <w:bookmarkStart w:id="12" w:name="_Toc167023258"/>
      <w:bookmarkStart w:id="13" w:name="выполнение-лабораторной-работы"/>
      <w:bookmarkEnd w:id="5"/>
      <w:bookmarkEnd w:id="11"/>
    </w:p>
    <w:p w14:paraId="311EE774" w14:textId="035D16BD" w:rsidR="009050D6" w:rsidRPr="00DD3458" w:rsidRDefault="00000000" w:rsidP="00CA7008">
      <w:pPr>
        <w:pStyle w:val="SourceCode"/>
        <w:rPr>
          <w:rFonts w:ascii="Times New Roman" w:hAnsi="Times New Roman" w:cs="Times New Roman"/>
          <w:b/>
          <w:bCs/>
        </w:rPr>
      </w:pPr>
      <w:r w:rsidRPr="00DD3458">
        <w:rPr>
          <w:rFonts w:ascii="Times New Roman" w:hAnsi="Times New Roman" w:cs="Times New Roman"/>
          <w:b/>
          <w:bCs/>
        </w:rPr>
        <w:t>Выполнение лабораторной работы</w:t>
      </w:r>
      <w:bookmarkEnd w:id="12"/>
    </w:p>
    <w:p w14:paraId="09A22051" w14:textId="77777777" w:rsidR="009050D6" w:rsidRPr="00DD3458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D3458">
        <w:rPr>
          <w:rFonts w:ascii="Times New Roman" w:hAnsi="Times New Roman" w:cs="Times New Roman"/>
        </w:rPr>
        <w:t>Используя команды getopts grep, напишем командный файл, который анализирует командную строку с ключами (-i, -o, -p,-c, -n), а затем ищет в указанном файле нужные строки, определяемые ключом -p (рис. 1):</w:t>
      </w:r>
    </w:p>
    <w:p w14:paraId="42B6A6AE" w14:textId="77777777" w:rsidR="009050D6" w:rsidRDefault="00000000" w:rsidP="00DD3458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5BF4FC1" wp14:editId="776379C6">
            <wp:extent cx="5334000" cy="3365256"/>
            <wp:effectExtent l="0" t="0" r="0" b="0"/>
            <wp:docPr id="27" name="Picture" descr="Командный файл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53474" w14:textId="392F88E1" w:rsidR="009050D6" w:rsidRDefault="00000000" w:rsidP="00CA700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CA7008">
        <w:rPr>
          <w:rFonts w:ascii="Times New Roman" w:hAnsi="Times New Roman" w:cs="Times New Roman"/>
          <w:sz w:val="20"/>
          <w:szCs w:val="20"/>
        </w:rPr>
        <w:t>Рис. 1</w:t>
      </w:r>
      <w:r w:rsidR="00CA7008">
        <w:rPr>
          <w:rFonts w:ascii="Times New Roman" w:hAnsi="Times New Roman" w:cs="Times New Roman"/>
          <w:sz w:val="20"/>
          <w:szCs w:val="20"/>
        </w:rPr>
        <w:t xml:space="preserve">. </w:t>
      </w:r>
      <w:r w:rsidRPr="00CA7008">
        <w:rPr>
          <w:rFonts w:ascii="Times New Roman" w:hAnsi="Times New Roman" w:cs="Times New Roman"/>
          <w:sz w:val="20"/>
          <w:szCs w:val="20"/>
        </w:rPr>
        <w:t>Командный файл</w:t>
      </w:r>
      <w:r w:rsidR="00CA7008">
        <w:rPr>
          <w:rFonts w:ascii="Times New Roman" w:hAnsi="Times New Roman" w:cs="Times New Roman"/>
          <w:sz w:val="20"/>
          <w:szCs w:val="20"/>
        </w:rPr>
        <w:t xml:space="preserve"> 1</w:t>
      </w:r>
    </w:p>
    <w:p w14:paraId="392114E6" w14:textId="77777777" w:rsidR="00DD3458" w:rsidRPr="00CA7008" w:rsidRDefault="00DD3458" w:rsidP="00CA700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525A3EC6" w14:textId="77777777" w:rsidR="009050D6" w:rsidRDefault="00000000">
      <w:pPr>
        <w:pStyle w:val="a0"/>
      </w:pPr>
      <w:r>
        <w:t>Создадим один текстовый файл со стихотворением “input.txt” и файл, в который будет записываться результат “output.txt”. Делаем файл “prog10-1.sh” исполняемым и выводим результат (рис. 2), (рис. 3).</w:t>
      </w:r>
    </w:p>
    <w:p w14:paraId="6B271CDA" w14:textId="77777777" w:rsidR="009050D6" w:rsidRDefault="00000000" w:rsidP="00DD3458">
      <w:pPr>
        <w:pStyle w:val="CaptionedFigure"/>
        <w:jc w:val="center"/>
      </w:pPr>
      <w:r>
        <w:rPr>
          <w:noProof/>
        </w:rPr>
        <w:drawing>
          <wp:inline distT="0" distB="0" distL="0" distR="0" wp14:anchorId="3E4398E4" wp14:editId="7B1CAF86">
            <wp:extent cx="5333996" cy="99542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996" cy="99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AB8C0" w14:textId="66D40C88" w:rsidR="009050D6" w:rsidRPr="00CA7008" w:rsidRDefault="00000000" w:rsidP="00CA700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CA7008">
        <w:rPr>
          <w:rFonts w:ascii="Times New Roman" w:hAnsi="Times New Roman" w:cs="Times New Roman"/>
          <w:sz w:val="20"/>
          <w:szCs w:val="20"/>
        </w:rPr>
        <w:t xml:space="preserve">Рис. </w:t>
      </w:r>
      <w:r w:rsidR="00CA7008">
        <w:rPr>
          <w:rFonts w:ascii="Times New Roman" w:hAnsi="Times New Roman" w:cs="Times New Roman"/>
          <w:sz w:val="20"/>
          <w:szCs w:val="20"/>
        </w:rPr>
        <w:t>2.</w:t>
      </w:r>
      <w:r w:rsidRPr="00CA7008">
        <w:rPr>
          <w:rFonts w:ascii="Times New Roman" w:hAnsi="Times New Roman" w:cs="Times New Roman"/>
          <w:sz w:val="20"/>
          <w:szCs w:val="20"/>
        </w:rPr>
        <w:t xml:space="preserve"> Создание нужных файлов</w:t>
      </w:r>
    </w:p>
    <w:p w14:paraId="22DE8AC6" w14:textId="77777777" w:rsidR="009050D6" w:rsidRDefault="00000000" w:rsidP="00DD3458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7038A78" wp14:editId="4DE3E4DA">
            <wp:extent cx="5334000" cy="3638872"/>
            <wp:effectExtent l="0" t="0" r="0" b="0"/>
            <wp:docPr id="33" name="Picture" descr="Результат выполнения командного файла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E8C6B" w14:textId="6C8F7727" w:rsidR="009050D6" w:rsidRDefault="00000000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sz w:val="20"/>
          <w:szCs w:val="20"/>
        </w:rPr>
        <w:t>Рис. 3</w:t>
      </w:r>
      <w:r w:rsidR="00DD3458">
        <w:rPr>
          <w:rFonts w:ascii="Times New Roman" w:hAnsi="Times New Roman" w:cs="Times New Roman"/>
          <w:sz w:val="20"/>
          <w:szCs w:val="20"/>
        </w:rPr>
        <w:t xml:space="preserve">. </w:t>
      </w:r>
      <w:r w:rsidRPr="00DD3458">
        <w:rPr>
          <w:rFonts w:ascii="Times New Roman" w:hAnsi="Times New Roman" w:cs="Times New Roman"/>
          <w:sz w:val="20"/>
          <w:szCs w:val="20"/>
        </w:rPr>
        <w:t xml:space="preserve">Результат выполнения командного файла </w:t>
      </w:r>
      <w:r w:rsidR="00DD3458">
        <w:rPr>
          <w:rFonts w:ascii="Times New Roman" w:hAnsi="Times New Roman" w:cs="Times New Roman"/>
          <w:sz w:val="20"/>
          <w:szCs w:val="20"/>
        </w:rPr>
        <w:t>1</w:t>
      </w:r>
    </w:p>
    <w:p w14:paraId="74F5FCDB" w14:textId="77777777" w:rsidR="00DD3458" w:rsidRPr="00DD3458" w:rsidRDefault="00DD3458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67DDD171" w14:textId="77777777" w:rsidR="009050D6" w:rsidRDefault="00000000">
      <w:pPr>
        <w:pStyle w:val="Compact"/>
        <w:numPr>
          <w:ilvl w:val="0"/>
          <w:numId w:val="6"/>
        </w:numPr>
      </w:pPr>
      <w:r>
        <w:t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4), (рис. 5):</w:t>
      </w:r>
    </w:p>
    <w:p w14:paraId="44A11E3F" w14:textId="74122915" w:rsidR="00DD3458" w:rsidRDefault="00000000" w:rsidP="00DD3458">
      <w:pPr>
        <w:pStyle w:val="CaptionedFigure"/>
        <w:jc w:val="center"/>
      </w:pPr>
      <w:r>
        <w:rPr>
          <w:noProof/>
        </w:rPr>
        <w:drawing>
          <wp:inline distT="0" distB="0" distL="0" distR="0" wp14:anchorId="3ACF4F12" wp14:editId="034646AA">
            <wp:extent cx="5334000" cy="2385060"/>
            <wp:effectExtent l="0" t="0" r="0" b="0"/>
            <wp:docPr id="36" name="Picture" descr="Код на 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r="-10" b="32276"/>
                    <a:stretch/>
                  </pic:blipFill>
                  <pic:spPr bwMode="auto">
                    <a:xfrm>
                      <a:off x="0" y="0"/>
                      <a:ext cx="5334542" cy="2385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EA8D88" w14:textId="5D9A9B54" w:rsidR="009050D6" w:rsidRDefault="00000000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sz w:val="20"/>
          <w:szCs w:val="20"/>
        </w:rPr>
        <w:t>Рис. 4</w:t>
      </w:r>
      <w:r w:rsidR="00DD3458" w:rsidRPr="00DD3458">
        <w:rPr>
          <w:rFonts w:ascii="Times New Roman" w:hAnsi="Times New Roman" w:cs="Times New Roman"/>
          <w:sz w:val="20"/>
          <w:szCs w:val="20"/>
        </w:rPr>
        <w:t>.</w:t>
      </w:r>
      <w:r w:rsidRPr="00DD3458">
        <w:rPr>
          <w:rFonts w:ascii="Times New Roman" w:hAnsi="Times New Roman" w:cs="Times New Roman"/>
          <w:sz w:val="20"/>
          <w:szCs w:val="20"/>
        </w:rPr>
        <w:t xml:space="preserve"> Код на СИ</w:t>
      </w:r>
    </w:p>
    <w:p w14:paraId="72CDF010" w14:textId="77777777" w:rsidR="00DD3458" w:rsidRPr="00DD3458" w:rsidRDefault="00DD3458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6744821B" w14:textId="77777777" w:rsidR="009050D6" w:rsidRDefault="00000000">
      <w:pPr>
        <w:pStyle w:val="a0"/>
      </w:pPr>
      <w:r>
        <w:t>Код bash:</w:t>
      </w:r>
    </w:p>
    <w:p w14:paraId="1B49DB1D" w14:textId="77777777" w:rsidR="009050D6" w:rsidRDefault="00000000" w:rsidP="00DD3458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77F167B" wp14:editId="118E55D0">
            <wp:extent cx="5334000" cy="1590007"/>
            <wp:effectExtent l="0" t="0" r="0" b="0"/>
            <wp:docPr id="39" name="Picture" descr="Код ba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7AE57" w14:textId="4F636B25" w:rsidR="009050D6" w:rsidRDefault="00000000" w:rsidP="00DD3458">
      <w:pPr>
        <w:pStyle w:val="ImageCaption"/>
        <w:jc w:val="center"/>
        <w:rPr>
          <w:sz w:val="20"/>
          <w:szCs w:val="20"/>
        </w:rPr>
      </w:pPr>
      <w:r w:rsidRPr="00DD3458">
        <w:rPr>
          <w:sz w:val="20"/>
          <w:szCs w:val="20"/>
        </w:rPr>
        <w:t>Рис. 5</w:t>
      </w:r>
      <w:r w:rsidR="00DD3458" w:rsidRPr="00DD3458">
        <w:rPr>
          <w:sz w:val="20"/>
          <w:szCs w:val="20"/>
        </w:rPr>
        <w:t>.</w:t>
      </w:r>
      <w:r w:rsidRPr="00DD3458">
        <w:rPr>
          <w:sz w:val="20"/>
          <w:szCs w:val="20"/>
        </w:rPr>
        <w:t xml:space="preserve"> Код bash</w:t>
      </w:r>
    </w:p>
    <w:p w14:paraId="0CC280A2" w14:textId="77777777" w:rsidR="00CF5646" w:rsidRDefault="00CF5646" w:rsidP="00DD3458">
      <w:pPr>
        <w:pStyle w:val="ImageCaption"/>
        <w:jc w:val="center"/>
        <w:rPr>
          <w:sz w:val="20"/>
          <w:szCs w:val="20"/>
        </w:rPr>
      </w:pPr>
    </w:p>
    <w:p w14:paraId="1F913DE3" w14:textId="77777777" w:rsidR="00761C2C" w:rsidRDefault="00761C2C" w:rsidP="00DD3458">
      <w:pPr>
        <w:pStyle w:val="ImageCaption"/>
        <w:jc w:val="center"/>
        <w:rPr>
          <w:sz w:val="20"/>
          <w:szCs w:val="20"/>
        </w:rPr>
      </w:pPr>
    </w:p>
    <w:p w14:paraId="391A4576" w14:textId="77777777" w:rsidR="00AC2C20" w:rsidRPr="00DD3458" w:rsidRDefault="00AC2C20" w:rsidP="00DD3458">
      <w:pPr>
        <w:pStyle w:val="ImageCaption"/>
        <w:jc w:val="center"/>
        <w:rPr>
          <w:sz w:val="20"/>
          <w:szCs w:val="20"/>
        </w:rPr>
      </w:pPr>
    </w:p>
    <w:p w14:paraId="53983265" w14:textId="77777777" w:rsidR="009050D6" w:rsidRDefault="00000000">
      <w:pPr>
        <w:pStyle w:val="a0"/>
      </w:pPr>
      <w:r>
        <w:t>Делаем файлы исполняемыми и выводим результат (рис. 6).</w:t>
      </w:r>
    </w:p>
    <w:p w14:paraId="10D23106" w14:textId="77777777" w:rsidR="009050D6" w:rsidRPr="00DD3458" w:rsidRDefault="00000000" w:rsidP="00DD3458">
      <w:pPr>
        <w:pStyle w:val="CaptionedFigure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C7EB9F9" wp14:editId="45C9A786">
            <wp:extent cx="5333997" cy="179743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997" cy="179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F6EF8" w14:textId="05AAB83C" w:rsidR="009050D6" w:rsidRDefault="00000000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sz w:val="20"/>
          <w:szCs w:val="20"/>
        </w:rPr>
        <w:t>Рис. 6</w:t>
      </w:r>
      <w:r w:rsidR="00DD3458">
        <w:rPr>
          <w:rFonts w:ascii="Times New Roman" w:hAnsi="Times New Roman" w:cs="Times New Roman"/>
          <w:sz w:val="20"/>
          <w:szCs w:val="20"/>
        </w:rPr>
        <w:t>.</w:t>
      </w:r>
      <w:r w:rsidRPr="00DD3458">
        <w:rPr>
          <w:rFonts w:ascii="Times New Roman" w:hAnsi="Times New Roman" w:cs="Times New Roman"/>
          <w:sz w:val="20"/>
          <w:szCs w:val="20"/>
        </w:rPr>
        <w:t xml:space="preserve"> Результат выполнения командного файла </w:t>
      </w:r>
      <w:r w:rsidR="00DD3458">
        <w:rPr>
          <w:rFonts w:ascii="Times New Roman" w:hAnsi="Times New Roman" w:cs="Times New Roman"/>
          <w:sz w:val="20"/>
          <w:szCs w:val="20"/>
        </w:rPr>
        <w:t>2</w:t>
      </w:r>
    </w:p>
    <w:p w14:paraId="059305EC" w14:textId="77777777" w:rsidR="00DD3458" w:rsidRPr="00DD3458" w:rsidRDefault="00DD3458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67411E59" w14:textId="77777777" w:rsidR="009050D6" w:rsidRDefault="00000000">
      <w:pPr>
        <w:pStyle w:val="Compact"/>
        <w:numPr>
          <w:ilvl w:val="0"/>
          <w:numId w:val="7"/>
        </w:numPr>
      </w:pPr>
      <w:r>
        <w:t>Напишем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рис. 7):</w:t>
      </w:r>
    </w:p>
    <w:p w14:paraId="5E5C4363" w14:textId="77777777" w:rsidR="009050D6" w:rsidRDefault="00000000" w:rsidP="00DD3458">
      <w:pPr>
        <w:pStyle w:val="CaptionedFigure"/>
        <w:jc w:val="center"/>
      </w:pPr>
      <w:r>
        <w:rPr>
          <w:noProof/>
        </w:rPr>
        <w:drawing>
          <wp:inline distT="0" distB="0" distL="0" distR="0" wp14:anchorId="5E4F3595" wp14:editId="1FC76B60">
            <wp:extent cx="5334000" cy="1576417"/>
            <wp:effectExtent l="0" t="0" r="0" b="0"/>
            <wp:docPr id="45" name="Picture" descr="Командный файл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217D1" w14:textId="5B6CCC36" w:rsidR="009050D6" w:rsidRDefault="00000000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sz w:val="20"/>
          <w:szCs w:val="20"/>
        </w:rPr>
        <w:t>Рис. 7</w:t>
      </w:r>
      <w:r w:rsidR="00DD3458">
        <w:rPr>
          <w:rFonts w:ascii="Times New Roman" w:hAnsi="Times New Roman" w:cs="Times New Roman"/>
          <w:sz w:val="20"/>
          <w:szCs w:val="20"/>
        </w:rPr>
        <w:t>.</w:t>
      </w:r>
      <w:r w:rsidRPr="00DD3458">
        <w:rPr>
          <w:rFonts w:ascii="Times New Roman" w:hAnsi="Times New Roman" w:cs="Times New Roman"/>
          <w:sz w:val="20"/>
          <w:szCs w:val="20"/>
        </w:rPr>
        <w:t xml:space="preserve"> Командный файл 3</w:t>
      </w:r>
    </w:p>
    <w:p w14:paraId="7C2C8DCC" w14:textId="77777777" w:rsidR="00DD3458" w:rsidRPr="00DD3458" w:rsidRDefault="00DD3458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43A86127" w14:textId="77777777" w:rsidR="009050D6" w:rsidRDefault="00000000">
      <w:pPr>
        <w:pStyle w:val="a0"/>
      </w:pPr>
      <w:r>
        <w:t>Делаем файлы исполняемыми и выводим результат (рис. 8).</w:t>
      </w:r>
    </w:p>
    <w:p w14:paraId="2DA3DFCC" w14:textId="77777777" w:rsidR="009050D6" w:rsidRDefault="00000000" w:rsidP="00DD3458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06EF7F9" wp14:editId="1C4CC909">
            <wp:extent cx="5333998" cy="191450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998" cy="191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D6BA8" w14:textId="71092B13" w:rsidR="009050D6" w:rsidRDefault="00000000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sz w:val="20"/>
          <w:szCs w:val="20"/>
        </w:rPr>
        <w:t>Рис. 8</w:t>
      </w:r>
      <w:r w:rsidR="00DD3458">
        <w:rPr>
          <w:rFonts w:ascii="Times New Roman" w:hAnsi="Times New Roman" w:cs="Times New Roman"/>
          <w:sz w:val="20"/>
          <w:szCs w:val="20"/>
        </w:rPr>
        <w:t>.</w:t>
      </w:r>
      <w:r w:rsidRPr="00DD3458">
        <w:rPr>
          <w:rFonts w:ascii="Times New Roman" w:hAnsi="Times New Roman" w:cs="Times New Roman"/>
          <w:sz w:val="20"/>
          <w:szCs w:val="20"/>
        </w:rPr>
        <w:t xml:space="preserve"> Результат выполнения командного файла 3</w:t>
      </w:r>
    </w:p>
    <w:p w14:paraId="64A40E00" w14:textId="77777777" w:rsidR="00DD3458" w:rsidRPr="00DD3458" w:rsidRDefault="00DD3458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1DA7B7A4" w14:textId="77777777" w:rsidR="009050D6" w:rsidRDefault="00000000">
      <w:pPr>
        <w:pStyle w:val="Compact"/>
        <w:numPr>
          <w:ilvl w:val="0"/>
          <w:numId w:val="8"/>
        </w:numPr>
      </w:pPr>
      <w:r>
        <w:t>Напишем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, использовав команду find (рис. 9):</w:t>
      </w:r>
    </w:p>
    <w:p w14:paraId="28098C6E" w14:textId="77777777" w:rsidR="009050D6" w:rsidRDefault="00000000" w:rsidP="00DD3458">
      <w:pPr>
        <w:pStyle w:val="CaptionedFigure"/>
        <w:jc w:val="center"/>
      </w:pPr>
      <w:r>
        <w:rPr>
          <w:noProof/>
        </w:rPr>
        <w:drawing>
          <wp:inline distT="0" distB="0" distL="0" distR="0" wp14:anchorId="3BDD1CB6" wp14:editId="2CA34D75">
            <wp:extent cx="5334000" cy="937696"/>
            <wp:effectExtent l="0" t="0" r="0" b="0"/>
            <wp:docPr id="51" name="Picture" descr="Командный файл №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D1C26" w14:textId="131C2499" w:rsidR="009050D6" w:rsidRDefault="00000000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DD3458">
        <w:rPr>
          <w:rFonts w:ascii="Times New Roman" w:hAnsi="Times New Roman" w:cs="Times New Roman"/>
          <w:sz w:val="20"/>
          <w:szCs w:val="20"/>
        </w:rPr>
        <w:t>Рис. 9</w:t>
      </w:r>
      <w:r w:rsidR="00DD3458">
        <w:rPr>
          <w:rFonts w:ascii="Times New Roman" w:hAnsi="Times New Roman" w:cs="Times New Roman"/>
          <w:sz w:val="20"/>
          <w:szCs w:val="20"/>
        </w:rPr>
        <w:t>.</w:t>
      </w:r>
      <w:r w:rsidRPr="00DD3458">
        <w:rPr>
          <w:rFonts w:ascii="Times New Roman" w:hAnsi="Times New Roman" w:cs="Times New Roman"/>
          <w:sz w:val="20"/>
          <w:szCs w:val="20"/>
        </w:rPr>
        <w:t xml:space="preserve"> Командный файл 4</w:t>
      </w:r>
    </w:p>
    <w:p w14:paraId="67D18CBE" w14:textId="77777777" w:rsidR="00DD3458" w:rsidRPr="00DD3458" w:rsidRDefault="00DD3458" w:rsidP="00DD345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3C0D9C85" w14:textId="77777777" w:rsidR="009050D6" w:rsidRDefault="00000000">
      <w:pPr>
        <w:pStyle w:val="a0"/>
      </w:pPr>
      <w:r>
        <w:t>Делаем файлы исполняемыми и выводим результат (рис. 10).</w:t>
      </w:r>
    </w:p>
    <w:p w14:paraId="713A756D" w14:textId="77777777" w:rsidR="009050D6" w:rsidRPr="00DD3458" w:rsidRDefault="00000000" w:rsidP="00DD3458">
      <w:pPr>
        <w:pStyle w:val="CaptionedFigure"/>
        <w:jc w:val="center"/>
        <w:rPr>
          <w:sz w:val="20"/>
          <w:szCs w:val="20"/>
        </w:rPr>
      </w:pPr>
      <w:r w:rsidRPr="00DD3458">
        <w:rPr>
          <w:noProof/>
          <w:sz w:val="20"/>
          <w:szCs w:val="20"/>
        </w:rPr>
        <w:drawing>
          <wp:inline distT="0" distB="0" distL="0" distR="0" wp14:anchorId="0FDF4518" wp14:editId="686693C4">
            <wp:extent cx="5333999" cy="188805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999" cy="188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7D201" w14:textId="07133D3E" w:rsidR="009050D6" w:rsidRDefault="00000000" w:rsidP="00DD3458">
      <w:pPr>
        <w:pStyle w:val="ImageCaption"/>
        <w:jc w:val="center"/>
      </w:pPr>
      <w:r w:rsidRPr="00DD3458">
        <w:rPr>
          <w:sz w:val="20"/>
          <w:szCs w:val="20"/>
        </w:rPr>
        <w:t>Рис. 10</w:t>
      </w:r>
      <w:r w:rsidR="00DD3458">
        <w:rPr>
          <w:sz w:val="20"/>
          <w:szCs w:val="20"/>
        </w:rPr>
        <w:t xml:space="preserve">. </w:t>
      </w:r>
      <w:r w:rsidRPr="00DD3458">
        <w:rPr>
          <w:sz w:val="20"/>
          <w:szCs w:val="20"/>
        </w:rPr>
        <w:t>Результат выполнения командного файла 4</w:t>
      </w:r>
    </w:p>
    <w:p w14:paraId="2900507F" w14:textId="051F8729" w:rsidR="009050D6" w:rsidRDefault="00000000">
      <w:pPr>
        <w:pStyle w:val="1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67023259"/>
      <w:bookmarkStart w:id="15" w:name="контрольные-вопросы"/>
      <w:bookmarkEnd w:id="13"/>
      <w:r w:rsidRPr="005E4377">
        <w:rPr>
          <w:rFonts w:ascii="Times New Roman" w:hAnsi="Times New Roman" w:cs="Times New Roman"/>
          <w:color w:val="auto"/>
          <w:sz w:val="24"/>
          <w:szCs w:val="24"/>
        </w:rPr>
        <w:t>Контрольные вопросы</w:t>
      </w:r>
      <w:bookmarkEnd w:id="14"/>
    </w:p>
    <w:p w14:paraId="438378C5" w14:textId="77777777" w:rsidR="005E4377" w:rsidRPr="005E4377" w:rsidRDefault="005E4377" w:rsidP="005E4377">
      <w:pPr>
        <w:pStyle w:val="a0"/>
      </w:pPr>
    </w:p>
    <w:p w14:paraId="0C1CF3B4" w14:textId="77777777" w:rsidR="009050D6" w:rsidRPr="005E4377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Каково предназначение команды getopts?</w:t>
      </w:r>
    </w:p>
    <w:p w14:paraId="4DBDF284" w14:textId="77777777" w:rsidR="009050D6" w:rsidRPr="005E4377" w:rsidRDefault="00000000">
      <w:pPr>
        <w:pStyle w:val="FirstParagraph"/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</w:rPr>
        <w:lastRenderedPageBreak/>
        <w:t>Команда getopts используется для обработки аргументов командной строки. Она позволяет извлекать опции и их значения из списка аргументов.</w:t>
      </w:r>
    </w:p>
    <w:p w14:paraId="0B0D9FA7" w14:textId="77777777" w:rsidR="009050D6" w:rsidRPr="005E4377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Какое отношение метасимволы имеют к генерации имён файлов?</w:t>
      </w:r>
    </w:p>
    <w:p w14:paraId="24B27A26" w14:textId="77777777" w:rsidR="009050D6" w:rsidRPr="005E4377" w:rsidRDefault="00000000">
      <w:pPr>
        <w:pStyle w:val="FirstParagraph"/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</w:rPr>
        <w:t>Метасимволы используются в генерации имён файлов для сопоставления шаблонов. Например, звездочка (*) сопоставляет любое количество символов, а знак вопроса (?) сопоставляет любой один символ.</w:t>
      </w:r>
    </w:p>
    <w:p w14:paraId="6E04CB49" w14:textId="77777777" w:rsidR="009050D6" w:rsidRPr="005E4377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Какие операторы управления действиями вы знаете?</w:t>
      </w:r>
    </w:p>
    <w:p w14:paraId="48F7944C" w14:textId="77777777" w:rsidR="009050D6" w:rsidRPr="005E4377" w:rsidRDefault="00000000">
      <w:pPr>
        <w:pStyle w:val="FirstParagraph"/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</w:rPr>
        <w:t>Операторы управления действиями используются для изменения потока выполнения скрипта. Вот некоторые из наиболее распространенных операторов управления действиями:</w:t>
      </w:r>
    </w:p>
    <w:p w14:paraId="5D010D49" w14:textId="46165EF5" w:rsidR="009050D6" w:rsidRPr="005E4377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if…then…else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, если условие истинно. Если условие ложно, выполняется блок кода else (необязательно).</w:t>
      </w:r>
    </w:p>
    <w:p w14:paraId="0C679605" w14:textId="55F911E3" w:rsidR="009050D6" w:rsidRPr="005E4377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case…esac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 в зависимости от значения переменной.</w:t>
      </w:r>
    </w:p>
    <w:p w14:paraId="7CF2F1E3" w14:textId="77C8F8F8" w:rsidR="009050D6" w:rsidRPr="005E4377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for…do…done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 для каждого элемента в списке.</w:t>
      </w:r>
    </w:p>
    <w:p w14:paraId="0F369AE3" w14:textId="72791925" w:rsidR="009050D6" w:rsidRPr="005E4377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while…do…done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, пока условие истинно.</w:t>
      </w:r>
    </w:p>
    <w:p w14:paraId="3CE0AF09" w14:textId="474C2EFC" w:rsidR="009050D6" w:rsidRPr="005E4377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until…do…done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, пока условие ложно.</w:t>
      </w:r>
    </w:p>
    <w:p w14:paraId="12A7CB6E" w14:textId="77777777" w:rsidR="009050D6" w:rsidRPr="005E4377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Какие операторы используются для прерывания цикла?</w:t>
      </w:r>
    </w:p>
    <w:p w14:paraId="4A3408A9" w14:textId="5A2AFE1D" w:rsidR="009050D6" w:rsidRPr="005E4377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break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немедленно</w:t>
      </w:r>
      <w:r w:rsidRPr="005E4377">
        <w:rPr>
          <w:rFonts w:ascii="Times New Roman" w:hAnsi="Times New Roman" w:cs="Times New Roman"/>
        </w:rPr>
        <w:t xml:space="preserve"> выходит из цикла.</w:t>
      </w:r>
    </w:p>
    <w:p w14:paraId="493D2318" w14:textId="7D1B5480" w:rsidR="009050D6" w:rsidRPr="005E4377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continue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переходит</w:t>
      </w:r>
      <w:r w:rsidRPr="005E4377">
        <w:rPr>
          <w:rFonts w:ascii="Times New Roman" w:hAnsi="Times New Roman" w:cs="Times New Roman"/>
        </w:rPr>
        <w:t xml:space="preserve"> к следующей итерации цикла, пропуская оставшиеся операторы в текущей итерации.</w:t>
      </w:r>
    </w:p>
    <w:p w14:paraId="4978388B" w14:textId="77777777" w:rsidR="009050D6" w:rsidRPr="005E4377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Для чего нужны команды false и true?</w:t>
      </w:r>
    </w:p>
    <w:p w14:paraId="241E0AC2" w14:textId="77777777" w:rsidR="009050D6" w:rsidRPr="005E4377" w:rsidRDefault="00000000">
      <w:pPr>
        <w:pStyle w:val="FirstParagraph"/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</w:rPr>
        <w:t>Команды false и true используются для возврата кода выхода, указывающего на успех (true) или неудачу (false).</w:t>
      </w:r>
    </w:p>
    <w:p w14:paraId="2F8F7B49" w14:textId="77777777" w:rsidR="009050D6" w:rsidRPr="005E4377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Что означает строка if test -f man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/</m:t>
        </m:r>
      </m:oMath>
      <w:r w:rsidRPr="005E4377">
        <w:rPr>
          <w:rFonts w:ascii="Times New Roman" w:hAnsi="Times New Roman" w:cs="Times New Roman"/>
          <w:b/>
          <w:bCs/>
        </w:rPr>
        <w:t>i.$s, встреченная в командном файле?</w:t>
      </w:r>
    </w:p>
    <w:p w14:paraId="2E796BF3" w14:textId="77777777" w:rsidR="009050D6" w:rsidRPr="005E4377" w:rsidRDefault="00000000">
      <w:pPr>
        <w:pStyle w:val="FirstParagraph"/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</w:rPr>
        <w:t>Эта строка проверяет, существует ли файл с именем man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/</m:t>
        </m:r>
      </m:oMath>
      <w:r w:rsidRPr="005E4377">
        <w:rPr>
          <w:rFonts w:ascii="Times New Roman" w:hAnsi="Times New Roman" w:cs="Times New Roman"/>
        </w:rPr>
        <w:t>i.$s. Если файл существует, выполняется оператор then.</w:t>
      </w:r>
    </w:p>
    <w:p w14:paraId="032F073F" w14:textId="77777777" w:rsidR="009050D6" w:rsidRPr="005E4377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Объясните различия между конструкциями while и until.</w:t>
      </w:r>
    </w:p>
    <w:p w14:paraId="3E35B7AE" w14:textId="78B286CF" w:rsidR="009050D6" w:rsidRPr="005E4377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while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, пока условие истинно.</w:t>
      </w:r>
    </w:p>
    <w:p w14:paraId="2DD4661B" w14:textId="43CD208E" w:rsidR="009050D6" w:rsidRPr="005E4377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  <w:b/>
          <w:bCs/>
        </w:rPr>
        <w:t>until</w:t>
      </w:r>
      <w:r w:rsidR="005E4377" w:rsidRPr="005E4377">
        <w:rPr>
          <w:rFonts w:ascii="Times New Roman" w:hAnsi="Times New Roman" w:cs="Times New Roman"/>
          <w:b/>
          <w:bCs/>
        </w:rPr>
        <w:t>:</w:t>
      </w:r>
      <w:r w:rsidR="005E4377" w:rsidRPr="005E4377">
        <w:rPr>
          <w:rFonts w:ascii="Times New Roman" w:hAnsi="Times New Roman" w:cs="Times New Roman"/>
        </w:rPr>
        <w:t xml:space="preserve"> выполняет</w:t>
      </w:r>
      <w:r w:rsidRPr="005E4377">
        <w:rPr>
          <w:rFonts w:ascii="Times New Roman" w:hAnsi="Times New Roman" w:cs="Times New Roman"/>
        </w:rPr>
        <w:t xml:space="preserve"> блок кода, пока условие ложно.</w:t>
      </w:r>
    </w:p>
    <w:p w14:paraId="485DE6C3" w14:textId="65400B5A" w:rsidR="009050D6" w:rsidRPr="005E4377" w:rsidRDefault="00000000">
      <w:pPr>
        <w:pStyle w:val="1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67023260"/>
      <w:bookmarkStart w:id="17" w:name="выводы"/>
      <w:bookmarkEnd w:id="15"/>
      <w:r w:rsidRPr="005E4377">
        <w:rPr>
          <w:rFonts w:ascii="Times New Roman" w:hAnsi="Times New Roman" w:cs="Times New Roman"/>
          <w:color w:val="auto"/>
          <w:sz w:val="24"/>
          <w:szCs w:val="24"/>
        </w:rPr>
        <w:t>Выводы</w:t>
      </w:r>
      <w:bookmarkEnd w:id="16"/>
    </w:p>
    <w:p w14:paraId="556A8F38" w14:textId="77777777" w:rsidR="009050D6" w:rsidRPr="005E4377" w:rsidRDefault="00000000">
      <w:pPr>
        <w:pStyle w:val="FirstParagraph"/>
        <w:rPr>
          <w:rFonts w:ascii="Times New Roman" w:hAnsi="Times New Roman" w:cs="Times New Roman"/>
        </w:rPr>
      </w:pPr>
      <w:r w:rsidRPr="005E4377">
        <w:rPr>
          <w:rFonts w:ascii="Times New Roman" w:hAnsi="Times New Roman" w:cs="Times New Roman"/>
        </w:rPr>
        <w:t>В данной лабораторной работе мы изучили основы программирования в оболочке ОС UNIX, а также научилимь писать более сложные командные файлы с использованием логических управляющих конструкций и циклов.</w:t>
      </w:r>
    </w:p>
    <w:p w14:paraId="74054303" w14:textId="77777777" w:rsidR="009050D6" w:rsidRPr="005E4377" w:rsidRDefault="00000000">
      <w:pPr>
        <w:pStyle w:val="1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_Toc167023261"/>
      <w:bookmarkStart w:id="19" w:name="список-литературы"/>
      <w:bookmarkEnd w:id="17"/>
      <w:r w:rsidRPr="005E4377">
        <w:rPr>
          <w:rFonts w:ascii="Times New Roman" w:hAnsi="Times New Roman" w:cs="Times New Roman"/>
          <w:color w:val="auto"/>
          <w:sz w:val="24"/>
          <w:szCs w:val="24"/>
        </w:rPr>
        <w:t>Список литературы</w:t>
      </w:r>
      <w:bookmarkEnd w:id="18"/>
    </w:p>
    <w:p w14:paraId="08E8CAF8" w14:textId="77777777" w:rsidR="009050D6" w:rsidRDefault="00000000">
      <w:pPr>
        <w:pStyle w:val="Compact"/>
        <w:numPr>
          <w:ilvl w:val="0"/>
          <w:numId w:val="19"/>
        </w:numPr>
      </w:pPr>
      <w:r w:rsidRPr="005E4377">
        <w:rPr>
          <w:rFonts w:ascii="Times New Roman" w:hAnsi="Times New Roman" w:cs="Times New Roman"/>
        </w:rPr>
        <w:t>Руководство к лабораторной работе №10</w:t>
      </w:r>
      <w:r>
        <w:t>.</w:t>
      </w:r>
      <w:bookmarkStart w:id="20" w:name="refs"/>
      <w:bookmarkEnd w:id="19"/>
      <w:bookmarkEnd w:id="20"/>
    </w:p>
    <w:sectPr w:rsidR="009050D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4D53B" w14:textId="77777777" w:rsidR="00767AC4" w:rsidRDefault="00767AC4">
      <w:pPr>
        <w:spacing w:after="0"/>
      </w:pPr>
      <w:r>
        <w:separator/>
      </w:r>
    </w:p>
  </w:endnote>
  <w:endnote w:type="continuationSeparator" w:id="0">
    <w:p w14:paraId="57426500" w14:textId="77777777" w:rsidR="00767AC4" w:rsidRDefault="00767A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1E248" w14:textId="77777777" w:rsidR="00767AC4" w:rsidRDefault="00767AC4">
      <w:r>
        <w:separator/>
      </w:r>
    </w:p>
  </w:footnote>
  <w:footnote w:type="continuationSeparator" w:id="0">
    <w:p w14:paraId="5843E71B" w14:textId="77777777" w:rsidR="00767AC4" w:rsidRDefault="00767A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329F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B8CC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3A0A4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2A81BC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9B0592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524217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B46F77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922620E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F10C18B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845367084">
    <w:abstractNumId w:val="0"/>
  </w:num>
  <w:num w:numId="2" w16cid:durableId="17565850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5113438">
    <w:abstractNumId w:val="1"/>
  </w:num>
  <w:num w:numId="4" w16cid:durableId="133294574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113790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966828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98870013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42947245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498568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708842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382029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62938157">
    <w:abstractNumId w:val="1"/>
  </w:num>
  <w:num w:numId="13" w16cid:durableId="4518248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797066161">
    <w:abstractNumId w:val="1"/>
  </w:num>
  <w:num w:numId="15" w16cid:durableId="207350433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 w16cid:durableId="167726894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 w16cid:durableId="212704169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 w16cid:durableId="1406994186">
    <w:abstractNumId w:val="1"/>
  </w:num>
  <w:num w:numId="19" w16cid:durableId="1598783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50D6"/>
    <w:rsid w:val="001B57E6"/>
    <w:rsid w:val="002A71A2"/>
    <w:rsid w:val="00357A5C"/>
    <w:rsid w:val="005E4377"/>
    <w:rsid w:val="0068645D"/>
    <w:rsid w:val="00761C2C"/>
    <w:rsid w:val="00767AC4"/>
    <w:rsid w:val="009050D6"/>
    <w:rsid w:val="00AC2C20"/>
    <w:rsid w:val="00CA7008"/>
    <w:rsid w:val="00CF5646"/>
    <w:rsid w:val="00DB568F"/>
    <w:rsid w:val="00DD34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10CE0"/>
  <w15:docId w15:val="{150EE9BB-F879-4427-9EA5-DD6B1922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A7008"/>
    <w:pPr>
      <w:spacing w:after="100"/>
    </w:pPr>
  </w:style>
  <w:style w:type="paragraph" w:styleId="20">
    <w:name w:val="toc 2"/>
    <w:basedOn w:val="a"/>
    <w:next w:val="a"/>
    <w:autoRedefine/>
    <w:uiPriority w:val="39"/>
    <w:rsid w:val="00CA7008"/>
    <w:pPr>
      <w:spacing w:after="100"/>
      <w:ind w:left="240"/>
    </w:pPr>
  </w:style>
  <w:style w:type="character" w:customStyle="1" w:styleId="a6">
    <w:name w:val="Подзаголовок Знак"/>
    <w:basedOn w:val="a1"/>
    <w:link w:val="a5"/>
    <w:rsid w:val="00CA700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60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8</Pages>
  <Words>1175</Words>
  <Characters>6702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10:</vt:lpstr>
    </vt:vector>
  </TitlesOfParts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:</dc:title>
  <dc:creator>Слуцкая Евгения Александровна</dc:creator>
  <cp:keywords/>
  <cp:lastModifiedBy>Мария Вересова</cp:lastModifiedBy>
  <cp:revision>3</cp:revision>
  <dcterms:created xsi:type="dcterms:W3CDTF">2024-04-29T13:14:00Z</dcterms:created>
  <dcterms:modified xsi:type="dcterms:W3CDTF">2024-05-19T15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Ветвления и цик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